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ELLY ALLE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L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LE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823 Earl Drive, Trophy Club, TX, USA Trophy Club, TX, USA 762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elly.o.alle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99351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iley All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9/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